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14B7" w:rsidRDefault="00A814B7" w:rsidP="00B50E4A">
      <w:pPr>
        <w:pStyle w:val="Titlewhec"/>
        <w:spacing w:after="120"/>
      </w:pPr>
      <w:r>
        <w:t xml:space="preserve">THE </w:t>
      </w:r>
      <w:r w:rsidR="004B506C" w:rsidRPr="009A2DE0">
        <w:t xml:space="preserve">Title </w:t>
      </w:r>
      <w:r w:rsidRPr="009A2DE0">
        <w:t xml:space="preserve">OF </w:t>
      </w:r>
      <w:r w:rsidR="00153FB8">
        <w:t>SHORT PAPER</w:t>
      </w:r>
      <w:r>
        <w:t xml:space="preserve"> FOR </w:t>
      </w:r>
      <w:r w:rsidR="00F31473">
        <w:t>OSTİMTECH-SESI-2025</w:t>
      </w:r>
      <w:r>
        <w:t xml:space="preserve"> </w:t>
      </w:r>
    </w:p>
    <w:p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:rsidR="00A814B7" w:rsidRDefault="00A814B7" w:rsidP="00E56EC3">
      <w:pPr>
        <w:pStyle w:val="AralkYok"/>
        <w:rPr>
          <w:vertAlign w:val="superscript"/>
        </w:rPr>
      </w:pPr>
    </w:p>
    <w:p w:rsidR="004B506C" w:rsidRPr="00A814B7" w:rsidRDefault="004B506C" w:rsidP="00E56EC3">
      <w:pPr>
        <w:pStyle w:val="AralkYok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>(9 pt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:rsidR="004B506C" w:rsidRPr="009A2DE0" w:rsidRDefault="004B506C" w:rsidP="0014414B">
      <w:pPr>
        <w:pStyle w:val="AralkYok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:rsidR="0014414B" w:rsidRDefault="0054636F" w:rsidP="00782666">
      <w:pPr>
        <w:pStyle w:val="AralkYok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:rsidR="0014414B" w:rsidRPr="0014414B" w:rsidRDefault="0054636F" w:rsidP="0014414B">
      <w:pPr>
        <w:pStyle w:val="AralkYok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:rsidR="0014414B" w:rsidRDefault="0014414B" w:rsidP="00782666">
      <w:pPr>
        <w:pStyle w:val="AralkYok"/>
      </w:pPr>
    </w:p>
    <w:p w:rsidR="004B506C" w:rsidRPr="009A2DE0" w:rsidRDefault="004B506C" w:rsidP="00782666">
      <w:pPr>
        <w:pStyle w:val="AralkYok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8" w:history="1">
        <w:r w:rsidR="00A95379" w:rsidRPr="00665AD9">
          <w:rPr>
            <w:rStyle w:val="Kpr"/>
          </w:rPr>
          <w:t>mail@example.edu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</w:t>
      </w:r>
      <w:r w:rsidR="00153FB8">
        <w:rPr>
          <w:rFonts w:cs="Arial"/>
          <w:spacing w:val="-2"/>
          <w:szCs w:val="20"/>
        </w:rPr>
        <w:t>short paper</w:t>
      </w:r>
      <w:r>
        <w:rPr>
          <w:rFonts w:cs="Arial"/>
          <w:spacing w:val="-2"/>
          <w:szCs w:val="20"/>
        </w:rPr>
        <w:t xml:space="preserve">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grammatical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</w:t>
      </w:r>
      <w:proofErr w:type="gramStart"/>
      <w:r w:rsidRPr="00456745">
        <w:rPr>
          <w:rFonts w:cs="Arial"/>
          <w:spacing w:val="-2"/>
          <w:szCs w:val="20"/>
        </w:rPr>
        <w:t>a plagiarism</w:t>
      </w:r>
      <w:proofErr w:type="gramEnd"/>
      <w:r w:rsidRPr="00456745">
        <w:rPr>
          <w:rFonts w:cs="Arial"/>
          <w:spacing w:val="-2"/>
          <w:szCs w:val="20"/>
        </w:rPr>
        <w:t xml:space="preserve">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>10 pt Arial, justified)</w:t>
      </w:r>
      <w:r w:rsidR="009A2DE0" w:rsidRPr="009A2DE0">
        <w:rPr>
          <w:color w:val="FF0000"/>
        </w:rPr>
        <w:t xml:space="preserve">. </w:t>
      </w:r>
    </w:p>
    <w:p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pt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:rsidR="00016AF8" w:rsidRDefault="00016AF8" w:rsidP="0054636F">
      <w:pPr>
        <w:pStyle w:val="SectionHeadingswhec"/>
      </w:pPr>
    </w:p>
    <w:p w:rsidR="0054636F" w:rsidRPr="009A2DE0" w:rsidRDefault="0054636F" w:rsidP="0054636F">
      <w:pPr>
        <w:pStyle w:val="SectionHeadingswhec"/>
      </w:pPr>
      <w:r w:rsidRPr="009A2DE0">
        <w:t>INTRODUCTION</w:t>
      </w:r>
    </w:p>
    <w:p w:rsidR="0054636F" w:rsidRDefault="0054636F" w:rsidP="00007239">
      <w:r w:rsidRPr="0054636F">
        <w:t xml:space="preserve">Each paper, including figures and tables, should be limited </w:t>
      </w:r>
      <w:r w:rsidRPr="00446F77">
        <w:t xml:space="preserve">to </w:t>
      </w:r>
      <w:r w:rsidR="000D3649">
        <w:t>4</w:t>
      </w:r>
      <w:r w:rsidRPr="00446F77">
        <w:t xml:space="preserve">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</w:t>
      </w:r>
      <w:proofErr w:type="gramStart"/>
      <w:r w:rsidRPr="0054636F">
        <w:t>whole</w:t>
      </w:r>
      <w:proofErr w:type="gramEnd"/>
      <w:r w:rsidRPr="0054636F">
        <w:t xml:space="preserve">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:rsidR="00F07960" w:rsidRDefault="00F07960" w:rsidP="00F07960">
      <w:pPr>
        <w:spacing w:after="0"/>
      </w:pPr>
    </w:p>
    <w:p w:rsidR="00F07960" w:rsidRPr="009A2DE0" w:rsidRDefault="00F07960" w:rsidP="00F07960">
      <w:pPr>
        <w:spacing w:after="0"/>
        <w:jc w:val="center"/>
      </w:pPr>
      <w:r w:rsidRPr="00B66DE6">
        <w:rPr>
          <w:noProof/>
          <w:lang w:val="tr-TR" w:eastAsia="tr-TR"/>
        </w:rPr>
        <w:drawing>
          <wp:inline distT="0" distB="0" distL="0" distR="0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F07960" w:rsidRDefault="00F07960" w:rsidP="00F07960">
      <w:pPr>
        <w:pStyle w:val="FigureCaptionwhec"/>
        <w:spacing w:after="0"/>
        <w:rPr>
          <w:spacing w:val="-2"/>
        </w:rPr>
      </w:pPr>
      <w:proofErr w:type="gramStart"/>
      <w:r w:rsidRPr="00F07960">
        <w:rPr>
          <w:szCs w:val="18"/>
        </w:rPr>
        <w:t>Fig. 1.</w:t>
      </w:r>
      <w:proofErr w:type="gramEnd"/>
      <w:r w:rsidRPr="00F07960">
        <w:rPr>
          <w:szCs w:val="18"/>
        </w:rPr>
        <w:t xml:space="preserve"> Page size and margins</w:t>
      </w:r>
    </w:p>
    <w:p w:rsidR="00F07960" w:rsidRDefault="00F07960" w:rsidP="00007239">
      <w:pPr>
        <w:rPr>
          <w:rFonts w:cs="Arial"/>
          <w:spacing w:val="-2"/>
        </w:rPr>
      </w:pPr>
    </w:p>
    <w:p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:rsidR="00E4665A" w:rsidRDefault="00E4665A" w:rsidP="00007239">
      <w:pPr>
        <w:rPr>
          <w:rFonts w:cs="Arial"/>
          <w:spacing w:val="-2"/>
        </w:rPr>
      </w:pPr>
    </w:p>
    <w:p w:rsidR="00E4665A" w:rsidRPr="00E4665A" w:rsidRDefault="00E4665A" w:rsidP="00E4665A">
      <w:pPr>
        <w:pStyle w:val="SectionHeadingswhec"/>
        <w:rPr>
          <w:color w:val="FF0000"/>
        </w:rPr>
      </w:pPr>
      <w:r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>Arial, 10 pt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:rsidR="00E4665A" w:rsidRPr="00E4665A" w:rsidRDefault="00E4665A" w:rsidP="00007239">
      <w:pPr>
        <w:rPr>
          <w:rStyle w:val="Sub-SectionHeadingwhecChar"/>
        </w:rPr>
      </w:pPr>
    </w:p>
    <w:p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:rsidR="0002430B" w:rsidRDefault="0002430B" w:rsidP="00FE7FC6">
      <w:pPr>
        <w:spacing w:after="0"/>
      </w:pPr>
    </w:p>
    <w:p w:rsidR="00E4665A" w:rsidRDefault="00E4665A" w:rsidP="00FE7FC6">
      <w:pPr>
        <w:spacing w:after="0"/>
      </w:pPr>
      <w:r w:rsidRPr="006D66E0">
        <w:rPr>
          <w:rFonts w:cs="Arial"/>
          <w:position w:val="-10"/>
          <w:szCs w:val="20"/>
        </w:rPr>
        <w:object w:dxaOrig="186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pt;height:16.7pt" o:ole="" fillcolor="window">
            <v:imagedata r:id="rId10" o:title=""/>
          </v:shape>
          <o:OLEObject Type="Embed" ProgID="Equation.3" ShapeID="_x0000_i1025" DrawAspect="Content" ObjectID="_1808848550" r:id="rId11"/>
        </w:object>
      </w:r>
      <w:r>
        <w:t xml:space="preserve">                                           </w:t>
      </w:r>
      <w:r>
        <w:tab/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:rsidR="0002430B" w:rsidRDefault="0002430B" w:rsidP="00FE7FC6">
      <w:pPr>
        <w:spacing w:after="0"/>
      </w:pPr>
    </w:p>
    <w:p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:rsidR="00B66DE6" w:rsidRPr="00B66DE6" w:rsidRDefault="00B66DE6" w:rsidP="00856EE2">
      <w:pPr>
        <w:pStyle w:val="FigureCaptionwhec"/>
        <w:rPr>
          <w:sz w:val="20"/>
        </w:rPr>
      </w:pPr>
    </w:p>
    <w:p w:rsidR="000A0C4E" w:rsidRPr="009A2DE0" w:rsidRDefault="00E56EC3" w:rsidP="00B50E4A">
      <w:pPr>
        <w:pStyle w:val="TableCaptionwhec"/>
      </w:pPr>
      <w:proofErr w:type="gramStart"/>
      <w:r w:rsidRPr="009A2DE0">
        <w:t>Table 1</w:t>
      </w:r>
      <w:r w:rsidR="00B66DE6">
        <w:t>.</w:t>
      </w:r>
      <w:proofErr w:type="gramEnd"/>
      <w:r w:rsidRPr="009A2DE0">
        <w:t xml:space="preserve"> </w:t>
      </w:r>
      <w:r w:rsidR="002D457D" w:rsidRPr="009A2DE0">
        <w:t xml:space="preserve">Summary of </w:t>
      </w:r>
      <w:r w:rsidR="00675CE4">
        <w:t>ICES</w:t>
      </w:r>
      <w:r w:rsidR="00446F77">
        <w:t>-202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oKlavuzu"/>
        <w:tblW w:w="4945" w:type="pct"/>
        <w:tblInd w:w="108" w:type="dxa"/>
        <w:tblLook w:val="04A0"/>
      </w:tblPr>
      <w:tblGrid>
        <w:gridCol w:w="2016"/>
        <w:gridCol w:w="4310"/>
        <w:gridCol w:w="4310"/>
      </w:tblGrid>
      <w:tr w:rsidR="00DD6480" w:rsidRPr="009A2DE0" w:rsidTr="003E7EE8">
        <w:trPr>
          <w:trHeight w:val="283"/>
        </w:trPr>
        <w:tc>
          <w:tcPr>
            <w:tcW w:w="948" w:type="pct"/>
            <w:vAlign w:val="center"/>
          </w:tcPr>
          <w:p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:rsidTr="008E220B">
        <w:trPr>
          <w:trHeight w:val="283"/>
        </w:trPr>
        <w:tc>
          <w:tcPr>
            <w:tcW w:w="948" w:type="pct"/>
            <w:vAlign w:val="center"/>
          </w:tcPr>
          <w:p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Font: Arial, 12 pt, ‘All Caps’, bold</w:t>
            </w:r>
          </w:p>
          <w:p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pt before, 6 pt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‘All Caps’, bol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italic, bol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0 pt after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2.5 pt before, 2.5 pt after</w:t>
            </w:r>
          </w:p>
        </w:tc>
      </w:tr>
      <w:tr w:rsidR="002D457D" w:rsidRPr="009A2DE0" w:rsidTr="003E7EE8">
        <w:trPr>
          <w:trHeight w:val="283"/>
        </w:trPr>
        <w:tc>
          <w:tcPr>
            <w:tcW w:w="948" w:type="pct"/>
            <w:vAlign w:val="center"/>
          </w:tcPr>
          <w:p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</w:tbl>
    <w:p w:rsidR="008A65D1" w:rsidRDefault="008A65D1" w:rsidP="00B66DE6">
      <w:pPr>
        <w:pStyle w:val="SectionHeadingswhec"/>
      </w:pPr>
    </w:p>
    <w:p w:rsidR="00B66DE6" w:rsidRPr="00B66DE6" w:rsidRDefault="00B66DE6" w:rsidP="00B66DE6">
      <w:pPr>
        <w:pStyle w:val="SectionHeadingswhec"/>
      </w:pPr>
      <w:r w:rsidRPr="00B66DE6">
        <w:t>RESULTS AND DISCUSSION</w:t>
      </w:r>
    </w:p>
    <w:p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:rsidR="006012CC" w:rsidRDefault="006012CC" w:rsidP="00B66DE6">
      <w:pPr>
        <w:tabs>
          <w:tab w:val="left" w:pos="-720"/>
          <w:tab w:val="left" w:pos="284"/>
        </w:tabs>
        <w:spacing w:after="0"/>
      </w:pPr>
    </w:p>
    <w:p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t>CONCLUSIONS</w:t>
      </w:r>
    </w:p>
    <w:p w:rsidR="006012CC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</w:t>
      </w:r>
    </w:p>
    <w:p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After preparing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 xml:space="preserve"> according to </w:t>
      </w:r>
      <w:r w:rsidR="008B3982">
        <w:rPr>
          <w:rFonts w:cs="Arial"/>
          <w:spacing w:val="-2"/>
          <w:szCs w:val="20"/>
        </w:rPr>
        <w:t>OSTİMTECH-SESİ2025</w:t>
      </w:r>
      <w:r w:rsidR="008B3982" w:rsidRPr="00BD787F">
        <w:rPr>
          <w:rFonts w:cs="Arial"/>
          <w:spacing w:val="-2"/>
          <w:szCs w:val="20"/>
        </w:rPr>
        <w:t xml:space="preserve"> </w:t>
      </w:r>
      <w:r w:rsidRPr="00DD5855">
        <w:rPr>
          <w:rFonts w:cs="Arial"/>
          <w:spacing w:val="-2"/>
          <w:szCs w:val="20"/>
        </w:rPr>
        <w:t>format, please submit your abstract online following the instructions at</w:t>
      </w:r>
      <w:r w:rsidR="00727087">
        <w:rPr>
          <w:rFonts w:cs="Arial"/>
          <w:szCs w:val="20"/>
        </w:rPr>
        <w:t xml:space="preserve"> the conference webpage</w:t>
      </w:r>
      <w:r w:rsidRPr="004530F0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Pr="00DD5855">
        <w:rPr>
          <w:rFonts w:cs="Arial"/>
          <w:spacing w:val="-2"/>
          <w:szCs w:val="20"/>
        </w:rPr>
        <w:t xml:space="preserve">You can see the status of your paper on the Author Console. </w:t>
      </w:r>
      <w:r w:rsidR="00BD787F" w:rsidRPr="00BD787F">
        <w:rPr>
          <w:rFonts w:cs="Arial"/>
          <w:spacing w:val="-2"/>
          <w:szCs w:val="20"/>
        </w:rPr>
        <w:t xml:space="preserve">Once a decision is made on your short paper, you will receive an email from the </w:t>
      </w:r>
      <w:r w:rsidR="008B3982">
        <w:rPr>
          <w:rFonts w:cs="Arial"/>
          <w:spacing w:val="-2"/>
          <w:szCs w:val="20"/>
        </w:rPr>
        <w:t>OSTİMTECH-SESİ2025</w:t>
      </w:r>
      <w:r w:rsidR="00BD787F" w:rsidRPr="00BD787F">
        <w:rPr>
          <w:rFonts w:cs="Arial"/>
          <w:spacing w:val="-2"/>
          <w:szCs w:val="20"/>
        </w:rPr>
        <w:t xml:space="preserve"> Secretariat regarding this decision.</w:t>
      </w:r>
    </w:p>
    <w:p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B66DE6" w:rsidRPr="00DD5855" w:rsidRDefault="00C467A7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>If you are asked to revise your short paper, you have to do it according to the reviewer/s comments within 2 weeks of your decision email. Please do not include any response sheet.</w:t>
      </w:r>
    </w:p>
    <w:p w:rsidR="00B66DE6" w:rsidRDefault="00C467A7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 xml:space="preserve">Once the reviewer/s is/are satisfied with your submission, you will be </w:t>
      </w:r>
      <w:proofErr w:type="spellStart"/>
      <w:r w:rsidRPr="00C467A7">
        <w:rPr>
          <w:spacing w:val="-2"/>
        </w:rPr>
        <w:t>nofied</w:t>
      </w:r>
      <w:proofErr w:type="spellEnd"/>
      <w:r w:rsidRPr="00C467A7">
        <w:rPr>
          <w:spacing w:val="-2"/>
        </w:rPr>
        <w:t xml:space="preserve"> so that you can proceed with registration.</w:t>
      </w:r>
    </w:p>
    <w:p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:rsidR="001713D1" w:rsidRPr="00A21B80" w:rsidRDefault="001713D1" w:rsidP="00C0294B">
      <w:pPr>
        <w:pStyle w:val="Nomenclaturewhec"/>
      </w:pPr>
      <w:proofErr w:type="gramStart"/>
      <w:r w:rsidRPr="00A21B80">
        <w:rPr>
          <w:i/>
        </w:rPr>
        <w:t>c</w:t>
      </w:r>
      <w:proofErr w:type="gramEnd"/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proofErr w:type="spellStart"/>
      <w:r w:rsidRPr="00A21B80">
        <w:t>Exergy</w:t>
      </w:r>
      <w:proofErr w:type="spellEnd"/>
      <w:r w:rsidRPr="00A21B80">
        <w:t xml:space="preserve"> rate, kW</w:t>
      </w:r>
    </w:p>
    <w:p w:rsidR="001713D1" w:rsidRPr="00A21B80" w:rsidRDefault="001713D1" w:rsidP="00C0294B">
      <w:pPr>
        <w:pStyle w:val="Nomenclaturewhec"/>
      </w:pPr>
      <w:proofErr w:type="gramStart"/>
      <w:r w:rsidRPr="00A21B80">
        <w:rPr>
          <w:i/>
        </w:rPr>
        <w:t>h</w:t>
      </w:r>
      <w:proofErr w:type="gramEnd"/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:rsidR="00C0294B" w:rsidRPr="00A21B80" w:rsidRDefault="00C0294B" w:rsidP="00C0294B">
      <w:pPr>
        <w:pStyle w:val="Nomenclaturewhec"/>
      </w:pPr>
      <w:proofErr w:type="gramStart"/>
      <w:r w:rsidRPr="00A21B80">
        <w:rPr>
          <w:i/>
        </w:rPr>
        <w:t>m</w:t>
      </w:r>
      <w:proofErr w:type="gramEnd"/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:rsidR="001713D1" w:rsidRPr="009A2DE0" w:rsidRDefault="001713D1" w:rsidP="00C0294B">
      <w:pPr>
        <w:pStyle w:val="Sub-SectionHeadingwhec"/>
      </w:pPr>
      <w:r w:rsidRPr="009A2DE0">
        <w:t>Greek Letters</w:t>
      </w:r>
    </w:p>
    <w:p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  <w:bookmarkStart w:id="0" w:name="_GoBack"/>
      <w:bookmarkEnd w:id="0"/>
    </w:p>
    <w:p w:rsidR="001713D1" w:rsidRPr="009A2DE0" w:rsidRDefault="001713D1" w:rsidP="00C0294B">
      <w:pPr>
        <w:pStyle w:val="Sub-SectionHeadingwhec"/>
      </w:pPr>
      <w:r w:rsidRPr="009A2DE0">
        <w:t>Subscripts</w:t>
      </w:r>
    </w:p>
    <w:p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:rsidR="00C0294B" w:rsidRPr="00A21B80" w:rsidRDefault="00C0294B" w:rsidP="00C0294B">
      <w:pPr>
        <w:pStyle w:val="Nomenclaturewhec"/>
      </w:pPr>
      <w:proofErr w:type="gramStart"/>
      <w:r w:rsidRPr="00A21B80">
        <w:t>f</w:t>
      </w:r>
      <w:proofErr w:type="gramEnd"/>
      <w:r w:rsidRPr="00A21B80">
        <w:tab/>
      </w:r>
      <w:r w:rsidR="008E68FA" w:rsidRPr="00A21B80">
        <w:t>F</w:t>
      </w:r>
      <w:r w:rsidRPr="00A21B80">
        <w:t>luid</w:t>
      </w:r>
    </w:p>
    <w:p w:rsidR="00C0294B" w:rsidRPr="00A21B80" w:rsidRDefault="00C0294B" w:rsidP="00C0294B">
      <w:pPr>
        <w:pStyle w:val="Nomenclaturewhec"/>
      </w:pPr>
      <w:proofErr w:type="gramStart"/>
      <w:r w:rsidRPr="00A21B80">
        <w:t>g</w:t>
      </w:r>
      <w:proofErr w:type="gramEnd"/>
      <w:r w:rsidRPr="00A21B80">
        <w:tab/>
      </w:r>
      <w:r w:rsidR="008E68FA" w:rsidRPr="00A21B80">
        <w:t>G</w:t>
      </w:r>
      <w:r w:rsidRPr="00A21B80">
        <w:t>as</w:t>
      </w:r>
    </w:p>
    <w:p w:rsidR="001713D1" w:rsidRPr="009A2DE0" w:rsidRDefault="001713D1" w:rsidP="00C0294B">
      <w:pPr>
        <w:pStyle w:val="Sub-SectionHeadingwhec"/>
      </w:pPr>
      <w:r w:rsidRPr="009A2DE0">
        <w:t>Superscripts</w:t>
      </w:r>
    </w:p>
    <w:p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:rsidR="00B66DE6" w:rsidRPr="00B66DE6" w:rsidRDefault="00B66DE6" w:rsidP="00C0294B">
      <w:pPr>
        <w:pStyle w:val="Nomenclaturewhec"/>
        <w:rPr>
          <w:sz w:val="20"/>
        </w:rPr>
      </w:pPr>
    </w:p>
    <w:p w:rsidR="001713D1" w:rsidRDefault="001713D1" w:rsidP="00C0294B">
      <w:pPr>
        <w:pStyle w:val="SectionHeadingswhec"/>
      </w:pPr>
      <w:r w:rsidRPr="009A2DE0">
        <w:t>REFERENCES</w:t>
      </w:r>
    </w:p>
    <w:p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153FB8">
        <w:rPr>
          <w:rFonts w:cs="Arial"/>
          <w:sz w:val="18"/>
          <w:szCs w:val="20"/>
        </w:rPr>
        <w:t>short papers</w:t>
      </w:r>
      <w:r w:rsidR="000F3C95">
        <w:rPr>
          <w:rFonts w:cs="Arial"/>
          <w:sz w:val="18"/>
          <w:szCs w:val="20"/>
        </w:rPr>
        <w:t xml:space="preserve"> that are submitted to </w:t>
      </w:r>
      <w:r w:rsidR="00727087">
        <w:rPr>
          <w:rFonts w:cs="Arial"/>
          <w:spacing w:val="-2"/>
          <w:szCs w:val="20"/>
        </w:rPr>
        <w:t>OSTİMTECH-SESİ</w:t>
      </w:r>
      <w:r w:rsidR="00727087">
        <w:rPr>
          <w:rFonts w:cs="Arial"/>
          <w:sz w:val="18"/>
          <w:szCs w:val="20"/>
        </w:rPr>
        <w:t>2025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423013" w:rsidRPr="003B604A">
        <w:rPr>
          <w:rFonts w:cs="Arial"/>
          <w:szCs w:val="18"/>
        </w:rPr>
        <w:t>Goltsov</w:t>
      </w:r>
      <w:proofErr w:type="spellEnd"/>
      <w:r w:rsidR="00423013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</w:t>
      </w:r>
      <w:proofErr w:type="gramStart"/>
      <w:r w:rsidR="001D0259" w:rsidRPr="003B604A">
        <w:rPr>
          <w:rFonts w:cs="Arial"/>
          <w:szCs w:val="18"/>
        </w:rPr>
        <w:t>From hydrogen economy to hydrogen civilization.</w:t>
      </w:r>
      <w:proofErr w:type="gramEnd"/>
      <w:r w:rsidR="001D0259" w:rsidRPr="003B604A">
        <w:rPr>
          <w:rFonts w:cs="Arial"/>
          <w:szCs w:val="18"/>
        </w:rPr>
        <w:t xml:space="preserve"> International Journal of Hydrogen Energy 26:909-915.</w:t>
      </w:r>
    </w:p>
    <w:p w:rsidR="00D034B4" w:rsidRPr="003B604A" w:rsidRDefault="00D034B4" w:rsidP="00C0294B">
      <w:pPr>
        <w:pStyle w:val="Referenceswhec"/>
        <w:rPr>
          <w:rFonts w:cs="Arial"/>
          <w:szCs w:val="18"/>
        </w:rPr>
      </w:pPr>
    </w:p>
    <w:p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016AF8" w:rsidRPr="003B604A">
        <w:rPr>
          <w:rFonts w:cs="Arial"/>
          <w:szCs w:val="18"/>
        </w:rPr>
        <w:t>Dincer</w:t>
      </w:r>
      <w:proofErr w:type="spellEnd"/>
      <w:r w:rsidR="00016AF8" w:rsidRPr="003B604A">
        <w:rPr>
          <w:rFonts w:cs="Arial"/>
          <w:szCs w:val="18"/>
        </w:rPr>
        <w:t xml:space="preserve">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:rsidR="00016AF8" w:rsidRPr="003B604A" w:rsidRDefault="00016AF8" w:rsidP="00C0294B">
      <w:pPr>
        <w:pStyle w:val="Referenceswhec"/>
        <w:rPr>
          <w:rFonts w:cs="Arial"/>
          <w:szCs w:val="18"/>
        </w:rPr>
      </w:pPr>
    </w:p>
    <w:p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1713D1" w:rsidRPr="003B604A">
        <w:rPr>
          <w:rFonts w:cs="Arial"/>
          <w:szCs w:val="18"/>
        </w:rPr>
        <w:t>Chianelli</w:t>
      </w:r>
      <w:proofErr w:type="spellEnd"/>
      <w:r w:rsidR="001713D1" w:rsidRPr="003B604A">
        <w:rPr>
          <w:rFonts w:cs="Arial"/>
          <w:szCs w:val="18"/>
        </w:rPr>
        <w:t xml:space="preserve">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</w:t>
      </w:r>
      <w:proofErr w:type="spellStart"/>
      <w:r w:rsidR="001713D1" w:rsidRPr="003B604A">
        <w:rPr>
          <w:rFonts w:cs="Arial"/>
          <w:szCs w:val="18"/>
        </w:rPr>
        <w:t>Ledoux</w:t>
      </w:r>
      <w:proofErr w:type="spellEnd"/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</w:t>
      </w:r>
      <w:proofErr w:type="gramStart"/>
      <w:r w:rsidR="001713D1" w:rsidRPr="003B604A">
        <w:rPr>
          <w:rFonts w:cs="Arial"/>
          <w:szCs w:val="18"/>
        </w:rPr>
        <w:t>In Advances in Catalysis, Vol. 40</w:t>
      </w:r>
      <w:r w:rsidR="00B2348F">
        <w:rPr>
          <w:rFonts w:cs="Arial"/>
          <w:szCs w:val="18"/>
        </w:rPr>
        <w:t>.</w:t>
      </w:r>
      <w:proofErr w:type="gramEnd"/>
      <w:r w:rsidR="001713D1" w:rsidRPr="003B604A">
        <w:rPr>
          <w:rFonts w:cs="Arial"/>
          <w:szCs w:val="18"/>
        </w:rPr>
        <w:t xml:space="preserve"> </w:t>
      </w:r>
      <w:proofErr w:type="gramStart"/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 xml:space="preserve">dited by </w:t>
      </w:r>
      <w:proofErr w:type="spellStart"/>
      <w:r w:rsidR="001713D1" w:rsidRPr="003B604A">
        <w:rPr>
          <w:rFonts w:cs="Arial"/>
          <w:szCs w:val="18"/>
        </w:rPr>
        <w:t>Eley</w:t>
      </w:r>
      <w:proofErr w:type="spellEnd"/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proofErr w:type="gramEnd"/>
      <w:r w:rsidR="001713D1" w:rsidRPr="003B604A">
        <w:rPr>
          <w:rFonts w:cs="Arial"/>
          <w:szCs w:val="18"/>
        </w:rPr>
        <w:t xml:space="preserve"> Burlington, Mass.: Academic Press.</w:t>
      </w:r>
    </w:p>
    <w:p w:rsidR="00D034B4" w:rsidRPr="003B604A" w:rsidRDefault="00D034B4" w:rsidP="00C0294B">
      <w:pPr>
        <w:pStyle w:val="Referenceswhec"/>
        <w:rPr>
          <w:rFonts w:cs="Arial"/>
          <w:szCs w:val="18"/>
        </w:rPr>
      </w:pPr>
    </w:p>
    <w:p w:rsidR="00B66DE6" w:rsidRPr="003B604A" w:rsidRDefault="00B66DE6" w:rsidP="00B66DE6">
      <w:pPr>
        <w:pStyle w:val="GvdeMetni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:rsidR="00B66DE6" w:rsidRPr="003B604A" w:rsidRDefault="000742F2" w:rsidP="00021B2C">
      <w:pPr>
        <w:pStyle w:val="GvdeMetni2"/>
        <w:ind w:firstLine="0"/>
        <w:rPr>
          <w:rFonts w:cs="Arial"/>
          <w:szCs w:val="18"/>
        </w:rPr>
      </w:pPr>
      <w:proofErr w:type="gramStart"/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2" w:history="1">
        <w:r w:rsidR="000526D6">
          <w:rPr>
            <w:rStyle w:val="Kpr"/>
            <w:rFonts w:ascii="Arial" w:hAnsi="Arial" w:cs="Arial"/>
            <w:sz w:val="18"/>
            <w:szCs w:val="18"/>
          </w:rPr>
          <w:t>http://www.</w:t>
        </w:r>
        <w:r w:rsidR="00A03214">
          <w:rPr>
            <w:rStyle w:val="Kpr"/>
            <w:rFonts w:ascii="Arial" w:hAnsi="Arial" w:cs="Arial"/>
            <w:sz w:val="18"/>
            <w:szCs w:val="18"/>
          </w:rPr>
          <w:t>ices2025conference</w:t>
        </w:r>
        <w:r w:rsidR="000526D6">
          <w:rPr>
            <w:rStyle w:val="Kpr"/>
            <w:rFonts w:ascii="Arial" w:hAnsi="Arial" w:cs="Arial"/>
            <w:sz w:val="18"/>
            <w:szCs w:val="18"/>
          </w:rPr>
          <w:t>.com/</w:t>
        </w:r>
      </w:hyperlink>
      <w:r w:rsidR="00B66DE6" w:rsidRPr="000526D6">
        <w:rPr>
          <w:rFonts w:ascii="Arial" w:hAnsi="Arial" w:cs="Arial"/>
          <w:sz w:val="18"/>
          <w:szCs w:val="18"/>
        </w:rPr>
        <w:t>.</w:t>
      </w:r>
      <w:proofErr w:type="gramEnd"/>
      <w:r w:rsidR="00B66DE6" w:rsidRPr="003B604A">
        <w:rPr>
          <w:rFonts w:ascii="Arial" w:hAnsi="Arial" w:cs="Arial"/>
          <w:sz w:val="18"/>
          <w:szCs w:val="18"/>
        </w:rPr>
        <w:t xml:space="preserve">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8A65D1">
      <w:headerReference w:type="default" r:id="rId13"/>
      <w:footerReference w:type="default" r:id="rId14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74D93" w:rsidRDefault="00A74D93" w:rsidP="00F36012">
      <w:pPr>
        <w:spacing w:after="0"/>
      </w:pPr>
      <w:r>
        <w:separator/>
      </w:r>
    </w:p>
  </w:endnote>
  <w:endnote w:type="continuationSeparator" w:id="0">
    <w:p w:rsidR="00A74D93" w:rsidRDefault="00A74D93" w:rsidP="00F3601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22994" w:rsidRDefault="00D22994" w:rsidP="002D457D">
    <w:pPr>
      <w:pStyle w:val="Altbilgi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74D93" w:rsidRDefault="00A74D93" w:rsidP="00F36012">
      <w:pPr>
        <w:spacing w:after="0"/>
      </w:pPr>
      <w:r>
        <w:separator/>
      </w:r>
    </w:p>
  </w:footnote>
  <w:footnote w:type="continuationSeparator" w:id="0">
    <w:p w:rsidR="00A74D93" w:rsidRDefault="00A74D93" w:rsidP="00F36012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oKlavuzu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76"/>
      <w:gridCol w:w="8891"/>
    </w:tblGrid>
    <w:tr w:rsidR="00B71C8E" w:rsidTr="005B19EE">
      <w:trPr>
        <w:jc w:val="center"/>
      </w:trPr>
      <w:tc>
        <w:tcPr>
          <w:tcW w:w="0" w:type="auto"/>
          <w:tcMar>
            <w:left w:w="85" w:type="dxa"/>
            <w:right w:w="85" w:type="dxa"/>
          </w:tcMar>
          <w:vAlign w:val="center"/>
        </w:tcPr>
        <w:p w:rsidR="00B71C8E" w:rsidRDefault="00B71C8E" w:rsidP="004E7FD3">
          <w:pPr>
            <w:pStyle w:val="stbilgi"/>
            <w:jc w:val="center"/>
            <w:rPr>
              <w:rFonts w:cs="Arial"/>
              <w:sz w:val="18"/>
            </w:rPr>
          </w:pPr>
        </w:p>
      </w:tc>
      <w:tc>
        <w:tcPr>
          <w:tcW w:w="0" w:type="auto"/>
          <w:tcMar>
            <w:left w:w="85" w:type="dxa"/>
            <w:right w:w="85" w:type="dxa"/>
          </w:tcMar>
          <w:vAlign w:val="center"/>
        </w:tcPr>
        <w:p w:rsidR="00B71C8E" w:rsidRPr="00320E3D" w:rsidRDefault="00F31473" w:rsidP="004E7FD3">
          <w:pPr>
            <w:pStyle w:val="stbilgi"/>
            <w:jc w:val="center"/>
            <w:rPr>
              <w:rFonts w:cs="Arial"/>
              <w:b/>
              <w:bCs/>
              <w:sz w:val="24"/>
              <w:szCs w:val="24"/>
            </w:rPr>
          </w:pPr>
          <w:r>
            <w:rPr>
              <w:rFonts w:cs="Arial"/>
              <w:b/>
              <w:bCs/>
              <w:sz w:val="24"/>
              <w:szCs w:val="24"/>
            </w:rPr>
            <w:t>OSTİMTECH-SESI 2025</w:t>
          </w:r>
        </w:p>
        <w:p w:rsidR="005B19EE" w:rsidRPr="00440428" w:rsidRDefault="00F31473" w:rsidP="004E7FD3">
          <w:pPr>
            <w:pStyle w:val="stbilgi"/>
            <w:jc w:val="center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SCIENTIFIC AND ENGINEERING SOLUTIONS FOR INDUSTRY CONFERENCE</w:t>
          </w:r>
        </w:p>
        <w:p w:rsidR="005B19EE" w:rsidRPr="00440428" w:rsidRDefault="00F31473" w:rsidP="004E7FD3">
          <w:pPr>
            <w:pStyle w:val="stbilgi"/>
            <w:jc w:val="center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October</w:t>
          </w:r>
          <w:r w:rsidR="005B19EE" w:rsidRPr="00440428">
            <w:rPr>
              <w:rFonts w:cs="Arial"/>
              <w:sz w:val="24"/>
              <w:szCs w:val="24"/>
            </w:rPr>
            <w:t xml:space="preserve"> 1</w:t>
          </w:r>
          <w:r>
            <w:rPr>
              <w:rFonts w:cs="Arial"/>
              <w:sz w:val="24"/>
              <w:szCs w:val="24"/>
            </w:rPr>
            <w:t>3</w:t>
          </w:r>
          <w:r w:rsidR="005B19EE" w:rsidRPr="00440428">
            <w:rPr>
              <w:rFonts w:cs="Arial"/>
              <w:sz w:val="24"/>
              <w:szCs w:val="24"/>
            </w:rPr>
            <w:t>-</w:t>
          </w:r>
          <w:r>
            <w:rPr>
              <w:rFonts w:cs="Arial"/>
              <w:sz w:val="24"/>
              <w:szCs w:val="24"/>
            </w:rPr>
            <w:t>14</w:t>
          </w:r>
          <w:r w:rsidR="005B19EE" w:rsidRPr="00440428">
            <w:rPr>
              <w:rFonts w:cs="Arial"/>
              <w:sz w:val="24"/>
              <w:szCs w:val="24"/>
            </w:rPr>
            <w:t>, 202</w:t>
          </w:r>
          <w:r w:rsidR="001C7418">
            <w:rPr>
              <w:rFonts w:cs="Arial"/>
              <w:sz w:val="24"/>
              <w:szCs w:val="24"/>
            </w:rPr>
            <w:t>5</w:t>
          </w:r>
        </w:p>
        <w:p w:rsidR="005B19EE" w:rsidRDefault="00F31473" w:rsidP="004E7FD3">
          <w:pPr>
            <w:pStyle w:val="stbilgi"/>
            <w:jc w:val="center"/>
            <w:rPr>
              <w:rFonts w:cs="Arial"/>
              <w:sz w:val="18"/>
            </w:rPr>
          </w:pPr>
          <w:r>
            <w:rPr>
              <w:rFonts w:cs="Arial"/>
              <w:sz w:val="24"/>
              <w:szCs w:val="24"/>
            </w:rPr>
            <w:t xml:space="preserve">Ankara, </w:t>
          </w:r>
          <w:proofErr w:type="spellStart"/>
          <w:r>
            <w:rPr>
              <w:rFonts w:cs="Arial"/>
              <w:sz w:val="24"/>
              <w:szCs w:val="24"/>
            </w:rPr>
            <w:t>Tü</w:t>
          </w:r>
          <w:r w:rsidR="005B19EE" w:rsidRPr="00440428">
            <w:rPr>
              <w:rFonts w:cs="Arial"/>
              <w:sz w:val="24"/>
              <w:szCs w:val="24"/>
            </w:rPr>
            <w:t>rkiye</w:t>
          </w:r>
          <w:proofErr w:type="spellEnd"/>
        </w:p>
      </w:tc>
    </w:tr>
  </w:tbl>
  <w:p w:rsidR="00232E6B" w:rsidRPr="00A814B7" w:rsidRDefault="002D3235" w:rsidP="00A814B7">
    <w:pPr>
      <w:pStyle w:val="stbilgi"/>
      <w:jc w:val="right"/>
    </w:pPr>
    <w:r>
      <w:pict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A15023"/>
    <w:multiLevelType w:val="hybridMultilevel"/>
    <w:tmpl w:val="A4946D02"/>
    <w:lvl w:ilvl="0" w:tplc="09322C34">
      <w:start w:val="1"/>
      <w:numFmt w:val="bullet"/>
      <w:pStyle w:val="ListeParagraf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4"/>
  </w:num>
  <w:num w:numId="6">
    <w:abstractNumId w:val="1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11"/>
  </w:num>
  <w:num w:numId="12">
    <w:abstractNumId w:val="5"/>
  </w:num>
  <w:num w:numId="13">
    <w:abstractNumId w:val="7"/>
  </w:num>
  <w:num w:numId="14">
    <w:abstractNumId w:val="0"/>
  </w:num>
  <w:num w:numId="15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5"/>
  <w:proofState w:spelling="clean" w:grammar="clean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AzMzA2N7UwMLQwtDBQ0lEKTi0uzszPAykwNKoFANUJlKM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526D6"/>
    <w:rsid w:val="00066B44"/>
    <w:rsid w:val="000742F2"/>
    <w:rsid w:val="000A0C4E"/>
    <w:rsid w:val="000C00F3"/>
    <w:rsid w:val="000C68C0"/>
    <w:rsid w:val="000D3649"/>
    <w:rsid w:val="000D4C63"/>
    <w:rsid w:val="000D6C2A"/>
    <w:rsid w:val="000E1662"/>
    <w:rsid w:val="000F3C95"/>
    <w:rsid w:val="00100E07"/>
    <w:rsid w:val="00132DE4"/>
    <w:rsid w:val="00136C3B"/>
    <w:rsid w:val="0014414B"/>
    <w:rsid w:val="00153D45"/>
    <w:rsid w:val="00153FB8"/>
    <w:rsid w:val="0017010A"/>
    <w:rsid w:val="001713D1"/>
    <w:rsid w:val="00172834"/>
    <w:rsid w:val="00191A05"/>
    <w:rsid w:val="00193C4A"/>
    <w:rsid w:val="001B15F0"/>
    <w:rsid w:val="001B44B4"/>
    <w:rsid w:val="001C1EB0"/>
    <w:rsid w:val="001C7418"/>
    <w:rsid w:val="001D0259"/>
    <w:rsid w:val="001D51B6"/>
    <w:rsid w:val="001F1B61"/>
    <w:rsid w:val="001F68C6"/>
    <w:rsid w:val="00232E6B"/>
    <w:rsid w:val="00235CFC"/>
    <w:rsid w:val="0027254D"/>
    <w:rsid w:val="002C0832"/>
    <w:rsid w:val="002D28C7"/>
    <w:rsid w:val="002D3235"/>
    <w:rsid w:val="002D457D"/>
    <w:rsid w:val="002E0671"/>
    <w:rsid w:val="002E1163"/>
    <w:rsid w:val="002E4700"/>
    <w:rsid w:val="002F00EC"/>
    <w:rsid w:val="0031432D"/>
    <w:rsid w:val="003165AD"/>
    <w:rsid w:val="00320E3D"/>
    <w:rsid w:val="00332309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40428"/>
    <w:rsid w:val="00446F77"/>
    <w:rsid w:val="004530F0"/>
    <w:rsid w:val="00453EE8"/>
    <w:rsid w:val="00462538"/>
    <w:rsid w:val="00463170"/>
    <w:rsid w:val="00476D86"/>
    <w:rsid w:val="004A30F9"/>
    <w:rsid w:val="004B506C"/>
    <w:rsid w:val="004C5DEB"/>
    <w:rsid w:val="004D17FF"/>
    <w:rsid w:val="004D3749"/>
    <w:rsid w:val="004D547E"/>
    <w:rsid w:val="004D7103"/>
    <w:rsid w:val="004E4F92"/>
    <w:rsid w:val="004E5DE7"/>
    <w:rsid w:val="004E7FD3"/>
    <w:rsid w:val="004F2F30"/>
    <w:rsid w:val="004F4BF8"/>
    <w:rsid w:val="00521FBC"/>
    <w:rsid w:val="005266D1"/>
    <w:rsid w:val="0054636F"/>
    <w:rsid w:val="00565E73"/>
    <w:rsid w:val="00567380"/>
    <w:rsid w:val="0056750F"/>
    <w:rsid w:val="00567FD6"/>
    <w:rsid w:val="0057200A"/>
    <w:rsid w:val="0057716E"/>
    <w:rsid w:val="005B19EE"/>
    <w:rsid w:val="005B73AF"/>
    <w:rsid w:val="005D4032"/>
    <w:rsid w:val="005D4E52"/>
    <w:rsid w:val="005E0861"/>
    <w:rsid w:val="005E2DB2"/>
    <w:rsid w:val="005E7A52"/>
    <w:rsid w:val="006012CC"/>
    <w:rsid w:val="0062715B"/>
    <w:rsid w:val="006314EF"/>
    <w:rsid w:val="006348BE"/>
    <w:rsid w:val="0064783E"/>
    <w:rsid w:val="00664C9E"/>
    <w:rsid w:val="00664DBC"/>
    <w:rsid w:val="00667669"/>
    <w:rsid w:val="00670FA6"/>
    <w:rsid w:val="00675CE4"/>
    <w:rsid w:val="006909F0"/>
    <w:rsid w:val="00697429"/>
    <w:rsid w:val="006A5BBE"/>
    <w:rsid w:val="006A6C29"/>
    <w:rsid w:val="006C01F4"/>
    <w:rsid w:val="006E085D"/>
    <w:rsid w:val="006E5ACC"/>
    <w:rsid w:val="0070082F"/>
    <w:rsid w:val="007175A9"/>
    <w:rsid w:val="00720E31"/>
    <w:rsid w:val="00722AC7"/>
    <w:rsid w:val="0072554A"/>
    <w:rsid w:val="00727087"/>
    <w:rsid w:val="00727FC4"/>
    <w:rsid w:val="00734D3E"/>
    <w:rsid w:val="00740E37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A7CCF"/>
    <w:rsid w:val="008B3982"/>
    <w:rsid w:val="008D373D"/>
    <w:rsid w:val="008E4EA7"/>
    <w:rsid w:val="008E68FA"/>
    <w:rsid w:val="00935B58"/>
    <w:rsid w:val="009432C5"/>
    <w:rsid w:val="00967904"/>
    <w:rsid w:val="00976786"/>
    <w:rsid w:val="00983500"/>
    <w:rsid w:val="009A2DE0"/>
    <w:rsid w:val="009A3415"/>
    <w:rsid w:val="009A4A83"/>
    <w:rsid w:val="009A6CC0"/>
    <w:rsid w:val="009B62C8"/>
    <w:rsid w:val="009C2D85"/>
    <w:rsid w:val="009D1FAF"/>
    <w:rsid w:val="009D4C2F"/>
    <w:rsid w:val="009E54B5"/>
    <w:rsid w:val="009F6DA0"/>
    <w:rsid w:val="00A02A8E"/>
    <w:rsid w:val="00A03214"/>
    <w:rsid w:val="00A1021E"/>
    <w:rsid w:val="00A21B80"/>
    <w:rsid w:val="00A309AA"/>
    <w:rsid w:val="00A40348"/>
    <w:rsid w:val="00A52286"/>
    <w:rsid w:val="00A74D93"/>
    <w:rsid w:val="00A776F9"/>
    <w:rsid w:val="00A814B7"/>
    <w:rsid w:val="00A95379"/>
    <w:rsid w:val="00AA0651"/>
    <w:rsid w:val="00AA306E"/>
    <w:rsid w:val="00AC6028"/>
    <w:rsid w:val="00AD4B12"/>
    <w:rsid w:val="00AE016E"/>
    <w:rsid w:val="00B016AC"/>
    <w:rsid w:val="00B02369"/>
    <w:rsid w:val="00B03642"/>
    <w:rsid w:val="00B2348F"/>
    <w:rsid w:val="00B50E4A"/>
    <w:rsid w:val="00B653E3"/>
    <w:rsid w:val="00B66DE6"/>
    <w:rsid w:val="00B71C8E"/>
    <w:rsid w:val="00B847F9"/>
    <w:rsid w:val="00B85962"/>
    <w:rsid w:val="00B85CF2"/>
    <w:rsid w:val="00BA63DE"/>
    <w:rsid w:val="00BB1710"/>
    <w:rsid w:val="00BB1E79"/>
    <w:rsid w:val="00BD787F"/>
    <w:rsid w:val="00C0294B"/>
    <w:rsid w:val="00C33250"/>
    <w:rsid w:val="00C41DAD"/>
    <w:rsid w:val="00C467A7"/>
    <w:rsid w:val="00C65A68"/>
    <w:rsid w:val="00CB5446"/>
    <w:rsid w:val="00CC42B0"/>
    <w:rsid w:val="00CC5DCE"/>
    <w:rsid w:val="00CD150A"/>
    <w:rsid w:val="00CE4D46"/>
    <w:rsid w:val="00CF0091"/>
    <w:rsid w:val="00D034B4"/>
    <w:rsid w:val="00D22994"/>
    <w:rsid w:val="00D3513F"/>
    <w:rsid w:val="00D35F2E"/>
    <w:rsid w:val="00DB1F36"/>
    <w:rsid w:val="00DC02CD"/>
    <w:rsid w:val="00DC772A"/>
    <w:rsid w:val="00DD5BE1"/>
    <w:rsid w:val="00DD631B"/>
    <w:rsid w:val="00DD6480"/>
    <w:rsid w:val="00DF5E0A"/>
    <w:rsid w:val="00E03B0D"/>
    <w:rsid w:val="00E156A4"/>
    <w:rsid w:val="00E21098"/>
    <w:rsid w:val="00E4665A"/>
    <w:rsid w:val="00E56EC3"/>
    <w:rsid w:val="00EA622B"/>
    <w:rsid w:val="00EE06E6"/>
    <w:rsid w:val="00EE7840"/>
    <w:rsid w:val="00F07960"/>
    <w:rsid w:val="00F26254"/>
    <w:rsid w:val="00F31473"/>
    <w:rsid w:val="00F31817"/>
    <w:rsid w:val="00F36012"/>
    <w:rsid w:val="00F52AEB"/>
    <w:rsid w:val="00F5421C"/>
    <w:rsid w:val="00F55DD7"/>
    <w:rsid w:val="00F742D7"/>
    <w:rsid w:val="00F8334F"/>
    <w:rsid w:val="00F86153"/>
    <w:rsid w:val="00FA1780"/>
    <w:rsid w:val="00FA75D4"/>
    <w:rsid w:val="00FE7F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/>
    <w:lsdException w:name="Default Paragraph Font" w:uiPriority="1"/>
    <w:lsdException w:name="Body Text" w:uiPriority="0"/>
    <w:lsdException w:name="Subtitle" w:semiHidden="0" w:uiPriority="11" w:unhideWhenUsed="0"/>
    <w:lsdException w:name="Body Text 2" w:uiPriority="0"/>
    <w:lsdException w:name="Body Text 3" w:uiPriority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Balk1">
    <w:name w:val="heading 1"/>
    <w:basedOn w:val="Normal"/>
    <w:next w:val="Normal"/>
    <w:link w:val="Balk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Balk1"/>
    <w:next w:val="Normal"/>
    <w:link w:val="Balk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Balk3">
    <w:name w:val="heading 3"/>
    <w:basedOn w:val="Balk1"/>
    <w:next w:val="Normal"/>
    <w:link w:val="Balk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KonuBal">
    <w:name w:val="Title"/>
    <w:basedOn w:val="Normal"/>
    <w:next w:val="Normal"/>
    <w:link w:val="KonuBal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KonuBalChar">
    <w:name w:val="Konu Başlığı Char"/>
    <w:basedOn w:val="VarsaylanParagrafYazTipi"/>
    <w:link w:val="KonuBal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AltKonuBal">
    <w:name w:val="Subtitle"/>
    <w:basedOn w:val="Normal"/>
    <w:next w:val="Normal"/>
    <w:link w:val="AltKonuBal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HafifVurgulama">
    <w:name w:val="Subtle Emphasis"/>
    <w:basedOn w:val="VarsaylanParagrafYazTipi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GlVurgulama">
    <w:name w:val="Intense Emphasis"/>
    <w:basedOn w:val="VarsaylanParagrafYazTipi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Vurgu">
    <w:name w:val="Emphasis"/>
    <w:basedOn w:val="VarsaylanParagrafYazTipi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Gl">
    <w:name w:val="Strong"/>
    <w:basedOn w:val="VarsaylanParagrafYazTipi"/>
    <w:uiPriority w:val="22"/>
    <w:rsid w:val="00172834"/>
    <w:rPr>
      <w:rFonts w:ascii="Times New Roman" w:hAnsi="Times New Roman"/>
      <w:b/>
      <w:bCs/>
      <w:color w:val="auto"/>
    </w:rPr>
  </w:style>
  <w:style w:type="paragraph" w:styleId="ResimYazs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stbilgi">
    <w:name w:val="header"/>
    <w:basedOn w:val="Normal"/>
    <w:link w:val="stbilgi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bilgi Char"/>
    <w:basedOn w:val="VarsaylanParagrafYazTipi"/>
    <w:link w:val="stbilgi"/>
    <w:rsid w:val="00F36012"/>
    <w:rPr>
      <w:rFonts w:ascii="Arial" w:hAnsi="Arial"/>
    </w:rPr>
  </w:style>
  <w:style w:type="paragraph" w:styleId="Altbilgi">
    <w:name w:val="footer"/>
    <w:basedOn w:val="Normal"/>
    <w:link w:val="Altbilgi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bilgi Char"/>
    <w:basedOn w:val="VarsaylanParagrafYazTipi"/>
    <w:link w:val="Altbilgi"/>
    <w:uiPriority w:val="99"/>
    <w:rsid w:val="00F36012"/>
    <w:rPr>
      <w:rFonts w:ascii="Arial" w:hAnsi="Arial"/>
    </w:rPr>
  </w:style>
  <w:style w:type="paragraph" w:styleId="AralkYok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GvdeMetni2">
    <w:name w:val="Body Text 2"/>
    <w:basedOn w:val="Normal"/>
    <w:link w:val="GvdeMetni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GvdeMetni2Char">
    <w:name w:val="Gövde Metni 2 Char"/>
    <w:basedOn w:val="VarsaylanParagrafYazTipi"/>
    <w:link w:val="GvdeMetni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GvdeMetni">
    <w:name w:val="Body Text"/>
    <w:basedOn w:val="Normal"/>
    <w:link w:val="GvdeMetni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GvdeMetniChar">
    <w:name w:val="Gövde Metni Char"/>
    <w:basedOn w:val="VarsaylanParagrafYazTipi"/>
    <w:link w:val="GvdeMetni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GvdeMetni3">
    <w:name w:val="Body Text 3"/>
    <w:basedOn w:val="Normal"/>
    <w:link w:val="GvdeMetni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oKlavuzu">
    <w:name w:val="Table Grid"/>
    <w:basedOn w:val="NormalTablo"/>
    <w:uiPriority w:val="39"/>
    <w:rsid w:val="00100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VarsaylanParagrafYazTipi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VarsaylanParagrafYazTipi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VarsaylanParagrafYazTipi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VarsaylanParagrafYazTipi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stbilgi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VarsaylanParagrafYazTipi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stbilgiChar"/>
    <w:link w:val="Top-Headerwhec"/>
    <w:rsid w:val="00664C9E"/>
    <w:rPr>
      <w:rFonts w:ascii="Arial" w:hAnsi="Arial"/>
      <w:sz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VarsaylanParagrafYazTipi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VarsaylanParagrafYazTipi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VarsaylanParagrafYazTipi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VarsaylanParagrafYazTipi"/>
    <w:link w:val="Figureich2p"/>
    <w:rsid w:val="00AA0651"/>
    <w:rPr>
      <w:rFonts w:ascii="Arial" w:hAnsi="Arial"/>
      <w:sz w:val="20"/>
    </w:rPr>
  </w:style>
  <w:style w:type="character" w:styleId="Kpr">
    <w:name w:val="Hyperlink"/>
    <w:basedOn w:val="VarsaylanParagrafYazTipi"/>
    <w:uiPriority w:val="99"/>
    <w:unhideWhenUsed/>
    <w:rsid w:val="007C6A7E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C41DA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41DAD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41DAD"/>
    <w:rPr>
      <w:rFonts w:ascii="Arial" w:hAnsi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41DA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EE06E6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9537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example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esc2022conference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3F701-3DED-4D04-87F4-664D24890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36</Words>
  <Characters>647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5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>Hasan Küçük</dc:creator>
  <cp:keywords>Extended Abstract</cp:keywords>
  <cp:lastModifiedBy>Arif Demir</cp:lastModifiedBy>
  <cp:revision>4</cp:revision>
  <dcterms:created xsi:type="dcterms:W3CDTF">2025-05-15T18:06:00Z</dcterms:created>
  <dcterms:modified xsi:type="dcterms:W3CDTF">2025-05-15T18:09:00Z</dcterms:modified>
</cp:coreProperties>
</file>